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C7108" w14:textId="5954D06E" w:rsidR="00526ADB" w:rsidRPr="008F06E0" w:rsidRDefault="00526ADB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  <w:sz w:val="40"/>
          <w:szCs w:val="32"/>
        </w:rPr>
      </w:pPr>
      <w:r w:rsidRPr="008F06E0">
        <w:rPr>
          <w:rFonts w:asciiTheme="minorHAnsi" w:hAnsiTheme="minorHAnsi" w:cstheme="minorHAnsi"/>
          <w:b/>
          <w:bCs/>
          <w:color w:val="002060"/>
          <w:sz w:val="40"/>
          <w:szCs w:val="32"/>
        </w:rPr>
        <w:t>Mohawk College Cyber Security Club</w:t>
      </w:r>
    </w:p>
    <w:p w14:paraId="12CB3E9E" w14:textId="49363822" w:rsidR="00526ADB" w:rsidRPr="008F06E0" w:rsidRDefault="00742A8F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</w:rPr>
      </w:pPr>
      <w:r w:rsidRPr="008F06E0">
        <w:rPr>
          <w:rFonts w:asciiTheme="minorHAnsi" w:hAnsiTheme="minorHAnsi" w:cstheme="minorHAnsi"/>
          <w:b/>
          <w:bCs/>
          <w:color w:val="002060"/>
        </w:rPr>
        <w:t xml:space="preserve">Meeting Minutes </w:t>
      </w:r>
      <w:r w:rsidR="00B31940" w:rsidRPr="008F06E0">
        <w:rPr>
          <w:rFonts w:asciiTheme="minorHAnsi" w:hAnsiTheme="minorHAnsi" w:cstheme="minorHAnsi"/>
          <w:b/>
          <w:bCs/>
          <w:color w:val="002060"/>
        </w:rPr>
        <w:t xml:space="preserve">– </w:t>
      </w:r>
      <w:r w:rsidR="001622B6">
        <w:rPr>
          <w:rFonts w:asciiTheme="minorHAnsi" w:hAnsiTheme="minorHAnsi" w:cstheme="minorHAnsi"/>
          <w:b/>
          <w:bCs/>
          <w:color w:val="002060"/>
        </w:rPr>
        <w:t xml:space="preserve">October </w:t>
      </w:r>
      <w:r w:rsidR="00BA4ECB">
        <w:rPr>
          <w:rFonts w:asciiTheme="minorHAnsi" w:hAnsiTheme="minorHAnsi" w:cstheme="minorHAnsi"/>
          <w:b/>
          <w:bCs/>
          <w:color w:val="002060"/>
        </w:rPr>
        <w:t>8</w:t>
      </w:r>
      <w:r w:rsidR="001622B6">
        <w:rPr>
          <w:rFonts w:asciiTheme="minorHAnsi" w:hAnsiTheme="minorHAnsi" w:cstheme="minorHAnsi"/>
          <w:b/>
          <w:bCs/>
          <w:color w:val="002060"/>
        </w:rPr>
        <w:t>, 2020</w:t>
      </w:r>
    </w:p>
    <w:p w14:paraId="0A0C4B4F" w14:textId="02ECFB9F" w:rsidR="00526ADB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7DA1C8" wp14:editId="6D2FD99B">
                <wp:simplePos x="0" y="0"/>
                <wp:positionH relativeFrom="column">
                  <wp:posOffset>-95250</wp:posOffset>
                </wp:positionH>
                <wp:positionV relativeFrom="paragraph">
                  <wp:posOffset>107315</wp:posOffset>
                </wp:positionV>
                <wp:extent cx="61531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A7551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5pt,8.45pt" to="477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5D65D90E" w14:textId="5A9F3C4C" w:rsidR="006E6EA7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u w:val="single"/>
        </w:rPr>
        <w:t>Num</w:t>
      </w:r>
      <w:r w:rsidR="008A1A15" w:rsidRPr="008F06E0">
        <w:rPr>
          <w:rFonts w:asciiTheme="minorHAnsi" w:hAnsiTheme="minorHAnsi" w:cstheme="minorHAnsi"/>
          <w:u w:val="single"/>
        </w:rPr>
        <w:t>.</w:t>
      </w:r>
      <w:r w:rsidRPr="008F06E0">
        <w:rPr>
          <w:rFonts w:asciiTheme="minorHAnsi" w:hAnsiTheme="minorHAnsi" w:cstheme="minorHAnsi"/>
          <w:u w:val="single"/>
        </w:rPr>
        <w:t xml:space="preserve"> of Attendees</w:t>
      </w:r>
      <w:r w:rsidRPr="008F06E0">
        <w:rPr>
          <w:rFonts w:asciiTheme="minorHAnsi" w:hAnsiTheme="minorHAnsi" w:cstheme="minorHAnsi"/>
        </w:rPr>
        <w:t>:</w:t>
      </w:r>
      <w:r w:rsidR="005C7839">
        <w:rPr>
          <w:rFonts w:asciiTheme="minorHAnsi" w:hAnsiTheme="minorHAnsi" w:cstheme="minorHAnsi"/>
        </w:rPr>
        <w:t xml:space="preserve"> </w:t>
      </w:r>
      <w:r w:rsidR="00B678BE">
        <w:rPr>
          <w:rFonts w:asciiTheme="minorHAnsi" w:hAnsiTheme="minorHAnsi" w:cstheme="minorHAnsi"/>
        </w:rPr>
        <w:t>1</w:t>
      </w:r>
      <w:r w:rsidR="007D44C1">
        <w:rPr>
          <w:rFonts w:asciiTheme="minorHAnsi" w:hAnsiTheme="minorHAnsi" w:cstheme="minorHAnsi"/>
        </w:rPr>
        <w:t>3</w:t>
      </w:r>
      <w:r w:rsidR="005C7839">
        <w:rPr>
          <w:rFonts w:asciiTheme="minorHAnsi" w:hAnsiTheme="minorHAnsi" w:cstheme="minorHAnsi"/>
        </w:rPr>
        <w:t xml:space="preserve">                  </w:t>
      </w:r>
      <w:r w:rsidR="006E6EA7" w:rsidRPr="008F06E0">
        <w:rPr>
          <w:rFonts w:asciiTheme="minorHAnsi" w:hAnsiTheme="minorHAnsi" w:cstheme="minorHAnsi"/>
          <w:u w:val="single"/>
        </w:rPr>
        <w:t xml:space="preserve">Start Time: </w:t>
      </w:r>
      <w:r w:rsidR="006E6EA7" w:rsidRPr="008F06E0">
        <w:rPr>
          <w:rFonts w:asciiTheme="minorHAnsi" w:hAnsiTheme="minorHAnsi" w:cstheme="minorHAnsi"/>
        </w:rPr>
        <w:t>7 p.m.</w:t>
      </w:r>
      <w:r w:rsidR="005C7839">
        <w:rPr>
          <w:rFonts w:asciiTheme="minorHAnsi" w:hAnsiTheme="minorHAnsi" w:cstheme="minorHAnsi"/>
        </w:rPr>
        <w:t xml:space="preserve">                                  </w:t>
      </w:r>
      <w:r w:rsidR="006E6EA7" w:rsidRPr="008F06E0">
        <w:rPr>
          <w:rFonts w:asciiTheme="minorHAnsi" w:hAnsiTheme="minorHAnsi" w:cstheme="minorHAnsi"/>
          <w:u w:val="single"/>
        </w:rPr>
        <w:t>End Time</w:t>
      </w:r>
      <w:r w:rsidR="00C950C7">
        <w:rPr>
          <w:rFonts w:asciiTheme="minorHAnsi" w:hAnsiTheme="minorHAnsi" w:cstheme="minorHAnsi"/>
        </w:rPr>
        <w:t>:</w:t>
      </w:r>
      <w:r w:rsidR="00E90850">
        <w:rPr>
          <w:rFonts w:asciiTheme="minorHAnsi" w:hAnsiTheme="minorHAnsi" w:cstheme="minorHAnsi"/>
        </w:rPr>
        <w:t xml:space="preserve"> 8:3</w:t>
      </w:r>
      <w:r w:rsidR="00FB63D0">
        <w:rPr>
          <w:rFonts w:asciiTheme="minorHAnsi" w:hAnsiTheme="minorHAnsi" w:cstheme="minorHAnsi"/>
        </w:rPr>
        <w:t>9</w:t>
      </w:r>
      <w:bookmarkStart w:id="0" w:name="_GoBack"/>
      <w:bookmarkEnd w:id="0"/>
      <w:r w:rsidR="00E90850">
        <w:rPr>
          <w:rFonts w:asciiTheme="minorHAnsi" w:hAnsiTheme="minorHAnsi" w:cstheme="minorHAnsi"/>
        </w:rPr>
        <w:t xml:space="preserve"> p.m.</w:t>
      </w:r>
    </w:p>
    <w:p w14:paraId="75CAE3C8" w14:textId="2ED35B25" w:rsidR="002631A9" w:rsidRPr="008F06E0" w:rsidRDefault="005C7839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AE4BF0" wp14:editId="6B170536">
                <wp:simplePos x="0" y="0"/>
                <wp:positionH relativeFrom="column">
                  <wp:posOffset>-95250</wp:posOffset>
                </wp:positionH>
                <wp:positionV relativeFrom="page">
                  <wp:posOffset>1943100</wp:posOffset>
                </wp:positionV>
                <wp:extent cx="61531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1DB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7.5pt,153pt" to="477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" strokecolor="black [3200]" strokeweight="1.5pt">
                <v:stroke joinstyle="miter"/>
                <w10:wrap anchory="page"/>
              </v:line>
            </w:pict>
          </mc:Fallback>
        </mc:AlternateContent>
      </w:r>
    </w:p>
    <w:p w14:paraId="4FBD5301" w14:textId="77777777" w:rsidR="002A7F85" w:rsidRDefault="002A7F85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18E6FFAF" w14:textId="104BB06B" w:rsidR="00BF1624" w:rsidRDefault="002631A9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Announcement</w:t>
      </w:r>
      <w:r w:rsidR="001755F9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s</w:t>
      </w:r>
    </w:p>
    <w:p w14:paraId="122AB4E5" w14:textId="77777777" w:rsidR="00840EED" w:rsidRPr="008519C3" w:rsidRDefault="00840EED" w:rsidP="00840EED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Game Night</w:t>
      </w:r>
    </w:p>
    <w:p w14:paraId="0B6A7F60" w14:textId="77777777" w:rsidR="00840EED" w:rsidRDefault="00840EED" w:rsidP="00840EED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Jordan has posted a poll regarding what games members would be interested in playing during a games night. The poll is in the general chat in the discord channel.</w:t>
      </w:r>
    </w:p>
    <w:p w14:paraId="0E849B6F" w14:textId="401FAF6C" w:rsidR="00477347" w:rsidRDefault="00477347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b/>
          <w:bCs/>
        </w:rPr>
      </w:pPr>
      <w:r w:rsidRPr="00477347">
        <w:rPr>
          <w:rFonts w:asciiTheme="minorHAnsi" w:hAnsiTheme="minorHAnsi" w:cstheme="minorHAnsi"/>
          <w:b/>
          <w:bCs/>
        </w:rPr>
        <w:t>SecTor 2020 Discount</w:t>
      </w:r>
    </w:p>
    <w:p w14:paraId="7F696F95" w14:textId="1BBB18D1" w:rsidR="00CE39D4" w:rsidRPr="00477347" w:rsidRDefault="00CE39D4" w:rsidP="00CE39D4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>October 17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– 22</w:t>
      </w:r>
      <w:r w:rsidRPr="00CE39D4">
        <w:rPr>
          <w:rFonts w:asciiTheme="minorHAnsi" w:hAnsiTheme="minorHAnsi" w:cstheme="minorHAnsi"/>
          <w:vertAlign w:val="superscript"/>
        </w:rPr>
        <w:t>nd</w:t>
      </w:r>
      <w:r>
        <w:rPr>
          <w:rFonts w:asciiTheme="minorHAnsi" w:hAnsiTheme="minorHAnsi" w:cstheme="minorHAnsi"/>
        </w:rPr>
        <w:t xml:space="preserve"> </w:t>
      </w:r>
    </w:p>
    <w:p w14:paraId="2FA66DAD" w14:textId="7D38E4DC" w:rsidR="00477347" w:rsidRDefault="00477347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Ryan was able to get a discount for club members wishing to participate in Sector 2020 - </w:t>
      </w:r>
      <w:hyperlink r:id="rId5" w:history="1">
        <w:r w:rsidRPr="00477347">
          <w:rPr>
            <w:rStyle w:val="Hyperlink"/>
            <w:rFonts w:asciiTheme="minorHAnsi" w:hAnsiTheme="minorHAnsi" w:cstheme="minorHAnsi"/>
          </w:rPr>
          <w:t>https://sector.ca/register/</w:t>
        </w:r>
      </w:hyperlink>
    </w:p>
    <w:p w14:paraId="60019820" w14:textId="42BBAA19" w:rsidR="00477347" w:rsidRDefault="00477347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$50 (down from $300)</w:t>
      </w:r>
    </w:p>
    <w:p w14:paraId="347967E2" w14:textId="1E050EED" w:rsidR="00477347" w:rsidRPr="00B678BE" w:rsidRDefault="00477347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mail Kevin, Ryan, or the club for more details</w:t>
      </w:r>
    </w:p>
    <w:p w14:paraId="3B405D33" w14:textId="6A1D9BE7" w:rsidR="00477347" w:rsidRPr="00477347" w:rsidRDefault="00477347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Collegiate Penetration Testing Competition</w:t>
      </w:r>
    </w:p>
    <w:p w14:paraId="0CF2EDA6" w14:textId="73B3C411" w:rsidR="00477347" w:rsidRDefault="00CE39D4" w:rsidP="00477347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November 5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– 9</w:t>
      </w:r>
      <w:r w:rsidRPr="00CE39D4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2020</w:t>
      </w:r>
    </w:p>
    <w:p w14:paraId="35BE3516" w14:textId="2D4E00C9" w:rsidR="00CE39D4" w:rsidRPr="00CE39D4" w:rsidRDefault="00CE39D4" w:rsidP="00CE39D4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hyperlink r:id="rId6" w:history="1">
        <w:r w:rsidRPr="00CE39D4">
          <w:rPr>
            <w:rStyle w:val="Hyperlink"/>
            <w:rFonts w:asciiTheme="minorHAnsi" w:hAnsiTheme="minorHAnsi" w:cstheme="minorHAnsi"/>
          </w:rPr>
          <w:t>https://www.siberx.org/event/cptc/</w:t>
        </w:r>
      </w:hyperlink>
    </w:p>
    <w:p w14:paraId="5989E8FC" w14:textId="53A7C7FA" w:rsidR="00CE39D4" w:rsidRDefault="00CE39D4" w:rsidP="00BF1624">
      <w:pPr>
        <w:pStyle w:val="ListParagraph"/>
        <w:numPr>
          <w:ilvl w:val="0"/>
          <w:numId w:val="27"/>
        </w:numPr>
        <w:spacing w:line="240" w:lineRule="auto"/>
        <w:rPr>
          <w:rFonts w:asciiTheme="minorHAnsi" w:hAnsiTheme="minorHAnsi" w:cstheme="minorHAnsi"/>
          <w:b/>
          <w:bCs/>
        </w:rPr>
      </w:pPr>
      <w:r w:rsidRPr="000E6A51">
        <w:rPr>
          <w:rFonts w:asciiTheme="minorHAnsi" w:hAnsiTheme="minorHAnsi" w:cstheme="minorHAnsi"/>
          <w:b/>
          <w:bCs/>
        </w:rPr>
        <w:t>C3X</w:t>
      </w:r>
      <w:r w:rsidR="008016F6">
        <w:rPr>
          <w:rFonts w:asciiTheme="minorHAnsi" w:hAnsiTheme="minorHAnsi" w:cstheme="minorHAnsi"/>
          <w:b/>
          <w:bCs/>
        </w:rPr>
        <w:t xml:space="preserve"> Reschedule</w:t>
      </w:r>
      <w:r w:rsidR="00A94C37">
        <w:rPr>
          <w:rFonts w:asciiTheme="minorHAnsi" w:hAnsiTheme="minorHAnsi" w:cstheme="minorHAnsi"/>
          <w:b/>
          <w:bCs/>
        </w:rPr>
        <w:t>d</w:t>
      </w:r>
    </w:p>
    <w:p w14:paraId="50E5F017" w14:textId="508684F7" w:rsidR="000E6A51" w:rsidRPr="000E6A51" w:rsidRDefault="00A94C37" w:rsidP="000E6A51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hyperlink r:id="rId7" w:history="1">
        <w:r w:rsidR="000E6A51" w:rsidRPr="00A94C37">
          <w:rPr>
            <w:rStyle w:val="Hyperlink"/>
            <w:rFonts w:asciiTheme="minorHAnsi" w:hAnsiTheme="minorHAnsi" w:cstheme="minorHAnsi"/>
          </w:rPr>
          <w:t>https://www.thec3x.com/</w:t>
        </w:r>
      </w:hyperlink>
    </w:p>
    <w:p w14:paraId="3858763D" w14:textId="0F7343EF" w:rsidR="00CE39D4" w:rsidRDefault="00CE39D4" w:rsidP="00CE39D4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cheduled to March 2021</w:t>
      </w:r>
    </w:p>
    <w:p w14:paraId="7EF9F5B1" w14:textId="57B87418" w:rsidR="000B441F" w:rsidRDefault="00CE39D4" w:rsidP="00D15A01">
      <w:pPr>
        <w:pStyle w:val="ListParagraph"/>
        <w:numPr>
          <w:ilvl w:val="1"/>
          <w:numId w:val="27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eed a team of 10-12 people interested in competing </w:t>
      </w:r>
      <w:r w:rsidR="000E6A51">
        <w:rPr>
          <w:rFonts w:asciiTheme="minorHAnsi" w:hAnsiTheme="minorHAnsi" w:cstheme="minorHAnsi"/>
        </w:rPr>
        <w:t>in this blue team exercise</w:t>
      </w:r>
      <w:r w:rsidR="00927D4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s well as at least 2 subs</w:t>
      </w:r>
    </w:p>
    <w:p w14:paraId="45D7C74B" w14:textId="5AD6D6C4" w:rsidR="00D15A01" w:rsidRPr="00D25BDA" w:rsidRDefault="009E119D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Meeting</w:t>
      </w:r>
    </w:p>
    <w:p w14:paraId="2722EBE9" w14:textId="2E768720" w:rsidR="000C1835" w:rsidRPr="00BF1624" w:rsidRDefault="001743E3" w:rsidP="00BF1624">
      <w:pPr>
        <w:pStyle w:val="ListParagraph"/>
        <w:numPr>
          <w:ilvl w:val="0"/>
          <w:numId w:val="21"/>
        </w:numPr>
        <w:spacing w:line="240" w:lineRule="auto"/>
        <w:rPr>
          <w:rFonts w:asciiTheme="minorHAnsi" w:hAnsiTheme="minorHAnsi" w:cstheme="minorHAnsi"/>
          <w:b/>
          <w:bCs/>
          <w:sz w:val="28"/>
          <w:szCs w:val="22"/>
          <w:u w:val="double"/>
        </w:rPr>
      </w:pPr>
      <w:r w:rsidRPr="001743E3">
        <w:rPr>
          <w:rFonts w:asciiTheme="minorHAnsi" w:eastAsia="Times New Roman" w:hAnsiTheme="minorHAnsi" w:cstheme="minorHAnsi"/>
          <w:b/>
          <w:bCs/>
          <w:color w:val="000000"/>
          <w:szCs w:val="24"/>
          <w:lang w:eastAsia="en-CA"/>
        </w:rPr>
        <w:t xml:space="preserve"> </w:t>
      </w:r>
      <w:r w:rsidR="00BF1624">
        <w:rPr>
          <w:rFonts w:asciiTheme="minorHAnsi" w:eastAsia="Times New Roman" w:hAnsiTheme="minorHAnsi" w:cstheme="minorHAnsi"/>
          <w:b/>
          <w:bCs/>
          <w:color w:val="000000"/>
          <w:szCs w:val="24"/>
          <w:lang w:eastAsia="en-CA"/>
        </w:rPr>
        <w:t>Guest speaker Shawna Epworth</w:t>
      </w:r>
    </w:p>
    <w:p w14:paraId="142AAC45" w14:textId="7E51B827" w:rsidR="00BF1624" w:rsidRPr="00BF1624" w:rsidRDefault="00BF1624" w:rsidP="00BF1624">
      <w:pPr>
        <w:pStyle w:val="ListParagraph"/>
        <w:numPr>
          <w:ilvl w:val="1"/>
          <w:numId w:val="21"/>
        </w:numPr>
        <w:spacing w:line="240" w:lineRule="auto"/>
        <w:rPr>
          <w:rStyle w:val="Strong"/>
          <w:rFonts w:asciiTheme="minorHAnsi" w:hAnsiTheme="minorHAnsi" w:cstheme="minorHAnsi"/>
          <w:sz w:val="28"/>
          <w:szCs w:val="22"/>
          <w:u w:val="double"/>
        </w:rPr>
      </w:pPr>
      <w:r>
        <w:rPr>
          <w:rFonts w:ascii="Calibri" w:hAnsi="Calibri" w:cs="Calibri"/>
          <w:color w:val="000000"/>
          <w:shd w:val="clear" w:color="auto" w:fill="FFFFFF"/>
        </w:rPr>
        <w:t>C</w:t>
      </w:r>
      <w:r>
        <w:rPr>
          <w:rFonts w:ascii="Calibri" w:hAnsi="Calibri" w:cs="Calibri"/>
          <w:color w:val="000000"/>
          <w:shd w:val="clear" w:color="auto" w:fill="FFFFFF"/>
        </w:rPr>
        <w:t>urrently employed as a SOC Operations Lead at </w:t>
      </w:r>
      <w:r w:rsidRPr="00BF1624">
        <w:rPr>
          <w:rStyle w:val="Strong"/>
          <w:rFonts w:ascii="Calibri" w:hAnsi="Calibri" w:cs="Calibri"/>
          <w:b w:val="0"/>
          <w:bCs w:val="0"/>
          <w:color w:val="000000"/>
          <w:shd w:val="clear" w:color="auto" w:fill="FFFFFF"/>
        </w:rPr>
        <w:t>eSentire</w:t>
      </w:r>
      <w:r>
        <w:rPr>
          <w:rStyle w:val="Strong"/>
          <w:rFonts w:ascii="Calibri" w:hAnsi="Calibri" w:cs="Calibri"/>
          <w:b w:val="0"/>
          <w:bCs w:val="0"/>
          <w:color w:val="000000"/>
          <w:shd w:val="clear" w:color="auto" w:fill="FFFFFF"/>
        </w:rPr>
        <w:t>.</w:t>
      </w:r>
    </w:p>
    <w:p w14:paraId="2012A1FC" w14:textId="6C7B1366" w:rsidR="00BF1624" w:rsidRPr="00C314E6" w:rsidRDefault="00BF1624" w:rsidP="00BF1624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  <w:b/>
          <w:bCs/>
          <w:sz w:val="28"/>
          <w:szCs w:val="22"/>
          <w:u w:val="double"/>
        </w:rPr>
      </w:pPr>
      <w:r>
        <w:rPr>
          <w:rFonts w:ascii="Calibri" w:hAnsi="Calibri" w:cs="Calibri"/>
          <w:color w:val="000000"/>
          <w:shd w:val="clear" w:color="auto" w:fill="FFFFFF"/>
        </w:rPr>
        <w:t>Security from an MDR perspective, how to succeed in the cybersecurity industry, as well as investigation overviews for Windows logs, network-based incidents, and endpoint-based incidents.</w:t>
      </w:r>
    </w:p>
    <w:p w14:paraId="48A424F1" w14:textId="1799D5C0" w:rsidR="00C314E6" w:rsidRPr="00C314E6" w:rsidRDefault="00C314E6" w:rsidP="00BF1624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  <w:b/>
          <w:bCs/>
          <w:sz w:val="28"/>
          <w:szCs w:val="22"/>
          <w:u w:val="double"/>
        </w:rPr>
      </w:pPr>
      <w:r>
        <w:rPr>
          <w:rFonts w:ascii="Calibri" w:hAnsi="Calibri" w:cs="Calibri"/>
          <w:color w:val="000000"/>
          <w:shd w:val="clear" w:color="auto" w:fill="FFFFFF"/>
        </w:rPr>
        <w:t>Resources from Shawna’s presentation are under the resources section of these minutes</w:t>
      </w:r>
    </w:p>
    <w:p w14:paraId="6A8E207D" w14:textId="77777777" w:rsidR="00C314E6" w:rsidRPr="00C314E6" w:rsidRDefault="00C314E6" w:rsidP="00C314E6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</w:rPr>
      </w:pPr>
      <w:r w:rsidRPr="00C314E6">
        <w:rPr>
          <w:rFonts w:asciiTheme="minorHAnsi" w:hAnsiTheme="minorHAnsi" w:cstheme="minorHAnsi"/>
        </w:rPr>
        <w:t>linkedin.com/in/shawna-epworth-3a575b10a</w:t>
      </w:r>
    </w:p>
    <w:p w14:paraId="03A9F2E2" w14:textId="08DBADFD" w:rsidR="00C314E6" w:rsidRDefault="006A4E47" w:rsidP="00C314E6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</w:rPr>
      </w:pPr>
      <w:hyperlink r:id="rId8" w:history="1">
        <w:r w:rsidRPr="00FB1332">
          <w:rPr>
            <w:rStyle w:val="Hyperlink"/>
            <w:rFonts w:asciiTheme="minorHAnsi" w:hAnsiTheme="minorHAnsi" w:cstheme="minorHAnsi"/>
          </w:rPr>
          <w:t>Shawna.epworth@esentire.com</w:t>
        </w:r>
      </w:hyperlink>
    </w:p>
    <w:p w14:paraId="6EAE7496" w14:textId="77777777" w:rsidR="006A4E47" w:rsidRPr="00773236" w:rsidRDefault="006A4E47" w:rsidP="006A4E47">
      <w:pPr>
        <w:pStyle w:val="ListParagraph"/>
        <w:numPr>
          <w:ilvl w:val="0"/>
          <w:numId w:val="21"/>
        </w:numPr>
        <w:spacing w:line="240" w:lineRule="auto"/>
        <w:rPr>
          <w:rFonts w:asciiTheme="minorHAnsi" w:hAnsiTheme="minorHAnsi" w:cstheme="minorHAnsi"/>
          <w:b/>
          <w:bCs/>
        </w:rPr>
      </w:pPr>
      <w:r w:rsidRPr="00773236">
        <w:rPr>
          <w:rFonts w:asciiTheme="minorHAnsi" w:hAnsiTheme="minorHAnsi" w:cstheme="minorHAnsi"/>
          <w:b/>
          <w:bCs/>
        </w:rPr>
        <w:t>Kevin’s Weekly Challenge Solutions</w:t>
      </w:r>
    </w:p>
    <w:p w14:paraId="35BB88BE" w14:textId="77777777" w:rsidR="006A4E47" w:rsidRDefault="006A4E47" w:rsidP="006A4E47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ginner password: 3ncrypt_th1$</w:t>
      </w:r>
    </w:p>
    <w:p w14:paraId="44FF4512" w14:textId="3C5B475E" w:rsidR="006A4E47" w:rsidRDefault="006A4E47" w:rsidP="006A4E47">
      <w:pPr>
        <w:pStyle w:val="ListParagraph"/>
        <w:numPr>
          <w:ilvl w:val="1"/>
          <w:numId w:val="21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vanced password: st@ck_m@$t</w:t>
      </w:r>
      <w:r w:rsidR="001B3190">
        <w:rPr>
          <w:rFonts w:asciiTheme="minorHAnsi" w:hAnsiTheme="minorHAnsi" w:cstheme="minorHAnsi"/>
        </w:rPr>
        <w:t>3</w:t>
      </w:r>
      <w:r>
        <w:rPr>
          <w:rFonts w:asciiTheme="minorHAnsi" w:hAnsiTheme="minorHAnsi" w:cstheme="minorHAnsi"/>
        </w:rPr>
        <w:t>r</w:t>
      </w:r>
    </w:p>
    <w:p w14:paraId="4E7E0CCA" w14:textId="77777777" w:rsidR="006A4E47" w:rsidRPr="006A4E47" w:rsidRDefault="006A4E47" w:rsidP="006A4E47">
      <w:pPr>
        <w:spacing w:line="240" w:lineRule="auto"/>
        <w:rPr>
          <w:rFonts w:asciiTheme="minorHAnsi" w:hAnsiTheme="minorHAnsi" w:cstheme="minorHAnsi"/>
        </w:rPr>
      </w:pPr>
    </w:p>
    <w:p w14:paraId="0A79DDD5" w14:textId="4D27C2EE" w:rsidR="0020696A" w:rsidRPr="00BF1624" w:rsidRDefault="00860469" w:rsidP="00BF1624">
      <w:pPr>
        <w:spacing w:line="240" w:lineRule="auto"/>
        <w:rPr>
          <w:rFonts w:asciiTheme="minorHAnsi" w:hAnsiTheme="minorHAnsi" w:cstheme="minorHAnsi"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lastRenderedPageBreak/>
        <w:t xml:space="preserve">Upcoming </w:t>
      </w:r>
      <w:r w:rsidR="009C622A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Webinars/Even</w:t>
      </w:r>
      <w:r w:rsidR="00AC4817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ts</w:t>
      </w:r>
      <w:r w:rsidR="00AC4817" w:rsidRPr="00D25BDA">
        <w:rPr>
          <w:rFonts w:asciiTheme="minorHAnsi" w:hAnsiTheme="minorHAnsi" w:cstheme="minorHAnsi"/>
          <w:b/>
          <w:bCs/>
          <w:u w:val="double"/>
        </w:rPr>
        <w:t xml:space="preserve"> </w:t>
      </w:r>
    </w:p>
    <w:p w14:paraId="33BD71C9" w14:textId="687FD0CB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FHIR 2020 - Without Borders: Accelerating Change During a Global Pandemic </w:t>
      </w:r>
    </w:p>
    <w:p w14:paraId="72525A47" w14:textId="62F567D8" w:rsidR="008F06E0" w:rsidRPr="00436263" w:rsidRDefault="008F06E0" w:rsidP="00436263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>October 14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– 15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="00436263">
        <w:rPr>
          <w:rStyle w:val="Hyperlink"/>
          <w:rFonts w:asciiTheme="minorHAnsi" w:hAnsiTheme="minorHAnsi" w:cstheme="minorHAnsi"/>
          <w:color w:val="auto"/>
          <w:u w:val="none"/>
        </w:rPr>
        <w:t xml:space="preserve">- </w:t>
      </w:r>
      <w:r w:rsidR="00436263" w:rsidRPr="008F06E0">
        <w:rPr>
          <w:rFonts w:asciiTheme="minorHAnsi" w:hAnsiTheme="minorHAnsi" w:cstheme="minorHAnsi"/>
        </w:rPr>
        <w:t>$50+ HST registration fee for students</w:t>
      </w:r>
    </w:p>
    <w:p w14:paraId="004CB8AB" w14:textId="3BF95BCE" w:rsidR="0013414F" w:rsidRPr="008F06E0" w:rsidRDefault="00FB63D0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9" w:history="1">
        <w:r w:rsidR="0013414F" w:rsidRPr="008F06E0">
          <w:rPr>
            <w:rStyle w:val="Hyperlink"/>
            <w:rFonts w:asciiTheme="minorHAnsi" w:hAnsiTheme="minorHAnsi" w:cstheme="minorHAnsi"/>
          </w:rPr>
          <w:t>https://fhirnorth.mohawkcollege.ca/</w:t>
        </w:r>
      </w:hyperlink>
    </w:p>
    <w:p w14:paraId="6843AFB3" w14:textId="7F7DB2F0" w:rsidR="0013414F" w:rsidRPr="008F06E0" w:rsidRDefault="0013414F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Application/Security framework for handling and securing clinical data in healthcare. Here’s a good site to learn more about the framework, particularly the Security &amp; Privacy section: </w:t>
      </w:r>
      <w:hyperlink r:id="rId10" w:tgtFrame="_blank" w:history="1">
        <w:r w:rsidRPr="008F06E0">
          <w:rPr>
            <w:rStyle w:val="Hyperlink"/>
            <w:rFonts w:asciiTheme="minorHAnsi" w:hAnsiTheme="minorHAnsi" w:cstheme="minorHAnsi"/>
          </w:rPr>
          <w:t>https://www.hl7.org/fhir/</w:t>
        </w:r>
      </w:hyperlink>
    </w:p>
    <w:p w14:paraId="1446AC2F" w14:textId="50567334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Splunk Conference 2020</w:t>
      </w:r>
    </w:p>
    <w:p w14:paraId="7E0B4C8B" w14:textId="41715369" w:rsidR="00436263" w:rsidRDefault="00436263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October 20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21</w:t>
      </w:r>
      <w:r w:rsidRPr="00436263">
        <w:rPr>
          <w:rFonts w:asciiTheme="minorHAnsi" w:hAnsiTheme="minorHAnsi" w:cstheme="minorHAnsi"/>
          <w:vertAlign w:val="superscript"/>
        </w:rPr>
        <w:t>st</w:t>
      </w:r>
      <w:r w:rsidRPr="008F06E0">
        <w:rPr>
          <w:rFonts w:asciiTheme="minorHAnsi" w:hAnsiTheme="minorHAnsi" w:cstheme="minorHAnsi"/>
        </w:rPr>
        <w:t xml:space="preserve"> –</w:t>
      </w:r>
      <w:r>
        <w:rPr>
          <w:rFonts w:asciiTheme="minorHAnsi" w:hAnsiTheme="minorHAnsi" w:cstheme="minorHAnsi"/>
        </w:rPr>
        <w:t xml:space="preserve"> Free!</w:t>
      </w:r>
    </w:p>
    <w:p w14:paraId="574D9441" w14:textId="35B403DB" w:rsidR="0013414F" w:rsidRPr="008F06E0" w:rsidRDefault="00FB63D0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11" w:history="1">
        <w:r w:rsidR="00436263" w:rsidRPr="00054666">
          <w:rPr>
            <w:rStyle w:val="Hyperlink"/>
            <w:rFonts w:asciiTheme="minorHAnsi" w:hAnsiTheme="minorHAnsi" w:cstheme="minorHAnsi"/>
          </w:rPr>
          <w:t>https://conf.splunk.com/</w:t>
        </w:r>
      </w:hyperlink>
    </w:p>
    <w:p w14:paraId="154B37B1" w14:textId="2C1EFF48" w:rsidR="00F01911" w:rsidRPr="008F06E0" w:rsidRDefault="00F01911" w:rsidP="00F01911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Getting Started in Security with BHIS and MITRE ATT&amp;CK w/ John Strand</w:t>
      </w:r>
    </w:p>
    <w:p w14:paraId="4F82BE02" w14:textId="1DBA64C1" w:rsidR="00F01911" w:rsidRPr="008F06E0" w:rsidRDefault="00436263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November 16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18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8F06E0">
        <w:rPr>
          <w:rFonts w:asciiTheme="minorHAnsi" w:hAnsiTheme="minorHAnsi" w:cstheme="minorHAnsi"/>
        </w:rPr>
        <w:t xml:space="preserve"> - </w:t>
      </w:r>
      <w:r w:rsidR="00F01911" w:rsidRPr="008F06E0">
        <w:rPr>
          <w:rFonts w:asciiTheme="minorHAnsi" w:hAnsiTheme="minorHAnsi" w:cstheme="minorHAnsi"/>
        </w:rPr>
        <w:t>Pay what you want ($0-$395) codes listed on website</w:t>
      </w:r>
    </w:p>
    <w:p w14:paraId="1D3DE683" w14:textId="01360FF7" w:rsidR="00F01911" w:rsidRPr="008F06E0" w:rsidRDefault="00F01911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16 Hours – 4 days of 4 hour sessions, meeting times listed on website</w:t>
      </w:r>
    </w:p>
    <w:p w14:paraId="7E827E13" w14:textId="7A934040" w:rsidR="00385B83" w:rsidRPr="009C622A" w:rsidRDefault="00FB63D0" w:rsidP="00526ADB">
      <w:pPr>
        <w:pStyle w:val="ListParagraph"/>
        <w:numPr>
          <w:ilvl w:val="1"/>
          <w:numId w:val="6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2" w:history="1">
        <w:r w:rsidR="00F01911" w:rsidRPr="008F06E0">
          <w:rPr>
            <w:rStyle w:val="Hyperlink"/>
            <w:rFonts w:asciiTheme="minorHAnsi" w:hAnsiTheme="minorHAnsi" w:cstheme="minorHAnsi"/>
          </w:rPr>
          <w:t>https://register.gotowebinar.com/register/9119087065621045518?source=wwhf</w:t>
        </w:r>
      </w:hyperlink>
    </w:p>
    <w:p w14:paraId="4810929F" w14:textId="77777777" w:rsidR="00C950C7" w:rsidRDefault="00C950C7" w:rsidP="009C622A">
      <w:pPr>
        <w:spacing w:line="240" w:lineRule="auto"/>
        <w:contextualSpacing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2"/>
          <w:u w:val="single"/>
        </w:rPr>
      </w:pPr>
    </w:p>
    <w:p w14:paraId="5D5B716B" w14:textId="0E3C93F8" w:rsidR="00BF1624" w:rsidRDefault="007C287D" w:rsidP="00A84BFE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Resources</w:t>
      </w:r>
    </w:p>
    <w:p w14:paraId="75AF34D9" w14:textId="0B02E4D7" w:rsidR="00BF1624" w:rsidRPr="00BF1624" w:rsidRDefault="00BF1624" w:rsidP="00BF1624">
      <w:pPr>
        <w:pStyle w:val="ListParagraph"/>
        <w:numPr>
          <w:ilvl w:val="0"/>
          <w:numId w:val="28"/>
        </w:numPr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BF1624">
        <w:rPr>
          <w:rFonts w:ascii="Calibri" w:hAnsi="Calibri" w:cs="Calibri"/>
          <w:b/>
          <w:bCs/>
          <w:color w:val="000000"/>
          <w:shd w:val="clear" w:color="auto" w:fill="FFFFFF"/>
        </w:rPr>
        <w:t>YouTube series for folks looking to get into malware analysis:</w:t>
      </w:r>
    </w:p>
    <w:p w14:paraId="612DB3F4" w14:textId="61B54128" w:rsidR="00BF1624" w:rsidRPr="00BF1624" w:rsidRDefault="00BF1624" w:rsidP="00BF1624">
      <w:pPr>
        <w:pStyle w:val="ListParagraph"/>
        <w:numPr>
          <w:ilvl w:val="1"/>
          <w:numId w:val="29"/>
        </w:numPr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hyperlink r:id="rId13" w:history="1">
        <w:r w:rsidRPr="00BF1624">
          <w:rPr>
            <w:rStyle w:val="Hyperlink"/>
            <w:rFonts w:asciiTheme="minorHAnsi" w:hAnsiTheme="minorHAnsi" w:cstheme="minorHAnsi"/>
            <w:bdr w:val="none" w:sz="0" w:space="0" w:color="auto" w:frame="1"/>
            <w:shd w:val="clear" w:color="auto" w:fill="FFFFFF"/>
          </w:rPr>
          <w:t>https://www.youtube.com/playlist?list=PLiFO-R_BI-kAqDPqtnOq2n70mtAZ6xg5N</w:t>
        </w:r>
      </w:hyperlink>
    </w:p>
    <w:p w14:paraId="0D03A919" w14:textId="06CA3C22" w:rsidR="00BF1624" w:rsidRDefault="00BF1624" w:rsidP="00BF1624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Style w:val="Strong"/>
          <w:rFonts w:ascii="Calibri" w:hAnsi="Calibri" w:cs="Calibri"/>
          <w:color w:val="000000"/>
        </w:rPr>
        <w:t>Malware Analysis Blogs from Active Countermeasures (ACM)</w:t>
      </w:r>
      <w:r>
        <w:rPr>
          <w:rStyle w:val="Strong"/>
          <w:rFonts w:ascii="Calibri" w:hAnsi="Calibri" w:cs="Calibri"/>
          <w:color w:val="000000"/>
        </w:rPr>
        <w:t>:</w:t>
      </w:r>
    </w:p>
    <w:p w14:paraId="607ACE31" w14:textId="29FE2C6E" w:rsidR="00BF1624" w:rsidRPr="00C314E6" w:rsidRDefault="00BF1624" w:rsidP="00BF1624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4" w:history="1">
        <w:r w:rsidRPr="00FB1332">
          <w:rPr>
            <w:rStyle w:val="Hyperlink"/>
            <w:rFonts w:ascii="Calibri" w:hAnsi="Calibri" w:cs="Calibri"/>
            <w:bdr w:val="none" w:sz="0" w:space="0" w:color="auto" w:frame="1"/>
          </w:rPr>
          <w:t>https://www.activecountermeasures.com/category/malware-of-the-day/</w:t>
        </w:r>
      </w:hyperlink>
    </w:p>
    <w:p w14:paraId="4F312437" w14:textId="47603903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C314E6">
        <w:rPr>
          <w:rFonts w:asciiTheme="minorHAnsi" w:hAnsiTheme="minorHAnsi" w:cstheme="minorHAnsi"/>
          <w:b/>
          <w:bCs/>
          <w:szCs w:val="20"/>
        </w:rPr>
        <w:t>A more complete list of status codes and their meanings</w:t>
      </w:r>
      <w:r w:rsidR="009A3880">
        <w:rPr>
          <w:rFonts w:asciiTheme="minorHAnsi" w:hAnsiTheme="minorHAnsi" w:cstheme="minorHAnsi"/>
          <w:b/>
          <w:bCs/>
          <w:szCs w:val="20"/>
        </w:rPr>
        <w:t>:</w:t>
      </w:r>
    </w:p>
    <w:p w14:paraId="7D114B90" w14:textId="4DD19FDE" w:rsidR="00C314E6" w:rsidRPr="00C314E6" w:rsidRDefault="00C314E6" w:rsidP="00C314E6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Theme="minorHAnsi" w:hAnsiTheme="minorHAnsi" w:cstheme="minorHAnsi"/>
          <w:color w:val="000000"/>
          <w:sz w:val="22"/>
          <w:szCs w:val="22"/>
        </w:rPr>
      </w:pPr>
      <w:hyperlink r:id="rId15" w:history="1">
        <w:r w:rsidRPr="00C314E6">
          <w:rPr>
            <w:rStyle w:val="Hyperlink"/>
            <w:rFonts w:asciiTheme="minorHAnsi" w:hAnsiTheme="minorHAnsi" w:cstheme="minorHAnsi"/>
            <w:szCs w:val="20"/>
          </w:rPr>
          <w:t>https://msdn.microsoft.com/en-us/library/cc704588.aspx</w:t>
        </w:r>
      </w:hyperlink>
    </w:p>
    <w:p w14:paraId="3ECCA184" w14:textId="034540C4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A list of Windows Event Codes, their meanings, and additional information</w:t>
      </w:r>
      <w:r w:rsidR="009A3880">
        <w:rPr>
          <w:rFonts w:ascii="Calibri" w:hAnsi="Calibri" w:cs="Calibri"/>
          <w:b/>
          <w:bCs/>
          <w:color w:val="000000"/>
        </w:rPr>
        <w:t>:</w:t>
      </w:r>
      <w:r>
        <w:rPr>
          <w:rFonts w:ascii="Calibri" w:hAnsi="Calibri" w:cs="Calibri"/>
          <w:b/>
          <w:bCs/>
          <w:color w:val="000000"/>
        </w:rPr>
        <w:t xml:space="preserve"> </w:t>
      </w:r>
    </w:p>
    <w:p w14:paraId="391E1258" w14:textId="78D76EFF" w:rsidR="00C314E6" w:rsidRDefault="00C314E6" w:rsidP="00C314E6">
      <w:pPr>
        <w:pStyle w:val="NormalWeb"/>
        <w:numPr>
          <w:ilvl w:val="1"/>
          <w:numId w:val="29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6" w:history="1">
        <w:r w:rsidRPr="00C314E6">
          <w:rPr>
            <w:rStyle w:val="Hyperlink"/>
            <w:rFonts w:ascii="Calibri" w:hAnsi="Calibri" w:cs="Calibri"/>
          </w:rPr>
          <w:t>https://www.ultimatewindowssecurity.com/securitylog/encyclopedia/Default.aspx</w:t>
        </w:r>
      </w:hyperlink>
    </w:p>
    <w:p w14:paraId="20336A10" w14:textId="12D25F32" w:rsidR="00C314E6" w:rsidRPr="00C314E6" w:rsidRDefault="00C314E6" w:rsidP="00C314E6">
      <w:pPr>
        <w:pStyle w:val="NormalWeb"/>
        <w:numPr>
          <w:ilvl w:val="0"/>
          <w:numId w:val="29"/>
        </w:numPr>
        <w:spacing w:before="0" w:after="0"/>
        <w:rPr>
          <w:rFonts w:ascii="Calibri" w:hAnsi="Calibri" w:cs="Calibri"/>
          <w:b/>
          <w:bCs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An excellent resource for packet captures and analysis information</w:t>
      </w:r>
      <w:r w:rsidR="009A3880">
        <w:rPr>
          <w:rFonts w:ascii="Calibri" w:hAnsi="Calibri" w:cs="Calibri"/>
          <w:b/>
          <w:bCs/>
          <w:color w:val="000000"/>
        </w:rPr>
        <w:t>:</w:t>
      </w:r>
      <w:r w:rsidRPr="00C314E6">
        <w:rPr>
          <w:rFonts w:ascii="Calibri" w:hAnsi="Calibri" w:cs="Calibri"/>
          <w:b/>
          <w:bCs/>
          <w:color w:val="000000"/>
        </w:rPr>
        <w:t xml:space="preserve"> </w:t>
      </w:r>
    </w:p>
    <w:p w14:paraId="4C1E3691" w14:textId="74AFF37B" w:rsidR="00C314E6" w:rsidRPr="00C314E6" w:rsidRDefault="00C314E6" w:rsidP="00C314E6">
      <w:pPr>
        <w:pStyle w:val="NormalWeb"/>
        <w:numPr>
          <w:ilvl w:val="1"/>
          <w:numId w:val="29"/>
        </w:numPr>
        <w:spacing w:before="0" w:after="0"/>
        <w:rPr>
          <w:rFonts w:ascii="Calibri" w:hAnsi="Calibri" w:cs="Calibri"/>
          <w:color w:val="000000"/>
        </w:rPr>
      </w:pPr>
      <w:hyperlink r:id="rId17" w:history="1">
        <w:r w:rsidRPr="00C314E6">
          <w:rPr>
            <w:rStyle w:val="Hyperlink"/>
            <w:rFonts w:ascii="Calibri" w:hAnsi="Calibri" w:cs="Calibri"/>
          </w:rPr>
          <w:t>https://www.malware-traffic-analysis.net/</w:t>
        </w:r>
      </w:hyperlink>
    </w:p>
    <w:p w14:paraId="7BCA3261" w14:textId="2B9AB94A" w:rsidR="00C314E6" w:rsidRPr="00C314E6" w:rsidRDefault="00C314E6" w:rsidP="00C314E6">
      <w:pPr>
        <w:pStyle w:val="NormalWeb"/>
        <w:numPr>
          <w:ilvl w:val="0"/>
          <w:numId w:val="29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C314E6">
        <w:rPr>
          <w:rFonts w:ascii="Calibri" w:hAnsi="Calibri" w:cs="Calibri"/>
          <w:b/>
          <w:bCs/>
          <w:color w:val="000000"/>
        </w:rPr>
        <w:t>Robust decoding/encoding tool</w:t>
      </w:r>
      <w:r w:rsidR="009A3880">
        <w:rPr>
          <w:rFonts w:ascii="Calibri" w:hAnsi="Calibri" w:cs="Calibri"/>
          <w:b/>
          <w:bCs/>
          <w:color w:val="000000"/>
        </w:rPr>
        <w:t>:</w:t>
      </w:r>
    </w:p>
    <w:p w14:paraId="61962D8E" w14:textId="12A8C5ED" w:rsidR="00C314E6" w:rsidRPr="00C314E6" w:rsidRDefault="00C314E6" w:rsidP="00C314E6">
      <w:pPr>
        <w:pStyle w:val="NormalWeb"/>
        <w:numPr>
          <w:ilvl w:val="1"/>
          <w:numId w:val="29"/>
        </w:numPr>
        <w:spacing w:before="0" w:after="0"/>
        <w:rPr>
          <w:rFonts w:ascii="Calibri" w:hAnsi="Calibri" w:cs="Calibri"/>
          <w:color w:val="000000"/>
        </w:rPr>
      </w:pPr>
      <w:hyperlink r:id="rId18" w:history="1">
        <w:r w:rsidRPr="00FB1332">
          <w:rPr>
            <w:rStyle w:val="Hyperlink"/>
            <w:rFonts w:ascii="Calibri" w:hAnsi="Calibri" w:cs="Calibri"/>
          </w:rPr>
          <w:t>https://gchq.github.io/CyberChef/</w:t>
        </w:r>
      </w:hyperlink>
    </w:p>
    <w:p w14:paraId="37C73888" w14:textId="77777777" w:rsidR="00C314E6" w:rsidRPr="00C314E6" w:rsidRDefault="00C314E6" w:rsidP="00C314E6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color w:val="000000"/>
        </w:rPr>
      </w:pPr>
    </w:p>
    <w:p w14:paraId="526D8D22" w14:textId="77777777" w:rsidR="00C314E6" w:rsidRPr="00C314E6" w:rsidRDefault="00C314E6" w:rsidP="00C314E6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00B4A4BF" w14:textId="77777777" w:rsidR="00C314E6" w:rsidRPr="00C314E6" w:rsidRDefault="00C314E6" w:rsidP="00C314E6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color w:val="000000"/>
        </w:rPr>
      </w:pPr>
    </w:p>
    <w:p w14:paraId="7916F0E7" w14:textId="715551E1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5C4C7B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cr/>
        <w:t xml:space="preserve"> </w:t>
      </w:r>
    </w:p>
    <w:p w14:paraId="5ADC8144" w14:textId="6B28CB8B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5ADC8144" w14:textId="6B28CB8B" w:rsidR="009C622A" w:rsidRPr="003B14E7" w:rsidRDefault="009C622A" w:rsidP="00BF162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sectPr w:rsidR="009C622A" w:rsidRPr="003B14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D3AF4"/>
    <w:multiLevelType w:val="hybridMultilevel"/>
    <w:tmpl w:val="BC80F78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61063"/>
    <w:multiLevelType w:val="hybridMultilevel"/>
    <w:tmpl w:val="8EF00B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442E"/>
    <w:multiLevelType w:val="hybridMultilevel"/>
    <w:tmpl w:val="DAEE5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414E5"/>
    <w:multiLevelType w:val="hybridMultilevel"/>
    <w:tmpl w:val="A014B0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B7DF7"/>
    <w:multiLevelType w:val="hybridMultilevel"/>
    <w:tmpl w:val="331645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501CC"/>
    <w:multiLevelType w:val="hybridMultilevel"/>
    <w:tmpl w:val="822C36A2"/>
    <w:lvl w:ilvl="0" w:tplc="73BC808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C2339B"/>
    <w:multiLevelType w:val="hybridMultilevel"/>
    <w:tmpl w:val="FE8AB2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51F2B"/>
    <w:multiLevelType w:val="hybridMultilevel"/>
    <w:tmpl w:val="D04CB140"/>
    <w:lvl w:ilvl="0" w:tplc="1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37D769D9"/>
    <w:multiLevelType w:val="hybridMultilevel"/>
    <w:tmpl w:val="965011E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733FA5"/>
    <w:multiLevelType w:val="hybridMultilevel"/>
    <w:tmpl w:val="AFDC0B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DD7BD7"/>
    <w:multiLevelType w:val="hybridMultilevel"/>
    <w:tmpl w:val="8F50799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21C87"/>
    <w:multiLevelType w:val="hybridMultilevel"/>
    <w:tmpl w:val="2DF0A3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B3135"/>
    <w:multiLevelType w:val="hybridMultilevel"/>
    <w:tmpl w:val="5E8CB9A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94CFB"/>
    <w:multiLevelType w:val="hybridMultilevel"/>
    <w:tmpl w:val="EEA4AC2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F436A9"/>
    <w:multiLevelType w:val="hybridMultilevel"/>
    <w:tmpl w:val="3BC43B1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4F65AA"/>
    <w:multiLevelType w:val="hybridMultilevel"/>
    <w:tmpl w:val="F1E2099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259D4"/>
    <w:multiLevelType w:val="hybridMultilevel"/>
    <w:tmpl w:val="D4E849FC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555907A5"/>
    <w:multiLevelType w:val="hybridMultilevel"/>
    <w:tmpl w:val="EBDAB79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4013D9"/>
    <w:multiLevelType w:val="hybridMultilevel"/>
    <w:tmpl w:val="32C412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7A094E"/>
    <w:multiLevelType w:val="hybridMultilevel"/>
    <w:tmpl w:val="EEB66E4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07548D"/>
    <w:multiLevelType w:val="hybridMultilevel"/>
    <w:tmpl w:val="EDB49D9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595B8D"/>
    <w:multiLevelType w:val="hybridMultilevel"/>
    <w:tmpl w:val="0FB6F75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955162"/>
    <w:multiLevelType w:val="hybridMultilevel"/>
    <w:tmpl w:val="B0E619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423A1"/>
    <w:multiLevelType w:val="hybridMultilevel"/>
    <w:tmpl w:val="62E677E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F76594"/>
    <w:multiLevelType w:val="hybridMultilevel"/>
    <w:tmpl w:val="44B8AA0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36B9C"/>
    <w:multiLevelType w:val="hybridMultilevel"/>
    <w:tmpl w:val="32FA02A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4018A"/>
    <w:multiLevelType w:val="hybridMultilevel"/>
    <w:tmpl w:val="82381F3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4164B6"/>
    <w:multiLevelType w:val="hybridMultilevel"/>
    <w:tmpl w:val="B3124A1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832E9B"/>
    <w:multiLevelType w:val="hybridMultilevel"/>
    <w:tmpl w:val="5A549C8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8"/>
  </w:num>
  <w:num w:numId="3">
    <w:abstractNumId w:val="21"/>
  </w:num>
  <w:num w:numId="4">
    <w:abstractNumId w:val="23"/>
  </w:num>
  <w:num w:numId="5">
    <w:abstractNumId w:val="18"/>
  </w:num>
  <w:num w:numId="6">
    <w:abstractNumId w:val="12"/>
  </w:num>
  <w:num w:numId="7">
    <w:abstractNumId w:val="22"/>
  </w:num>
  <w:num w:numId="8">
    <w:abstractNumId w:val="11"/>
  </w:num>
  <w:num w:numId="9">
    <w:abstractNumId w:val="2"/>
  </w:num>
  <w:num w:numId="10">
    <w:abstractNumId w:val="26"/>
  </w:num>
  <w:num w:numId="11">
    <w:abstractNumId w:val="27"/>
  </w:num>
  <w:num w:numId="12">
    <w:abstractNumId w:val="17"/>
  </w:num>
  <w:num w:numId="13">
    <w:abstractNumId w:val="5"/>
  </w:num>
  <w:num w:numId="14">
    <w:abstractNumId w:val="4"/>
  </w:num>
  <w:num w:numId="15">
    <w:abstractNumId w:val="25"/>
  </w:num>
  <w:num w:numId="16">
    <w:abstractNumId w:val="8"/>
  </w:num>
  <w:num w:numId="17">
    <w:abstractNumId w:val="9"/>
  </w:num>
  <w:num w:numId="18">
    <w:abstractNumId w:val="20"/>
  </w:num>
  <w:num w:numId="19">
    <w:abstractNumId w:val="6"/>
  </w:num>
  <w:num w:numId="20">
    <w:abstractNumId w:val="14"/>
  </w:num>
  <w:num w:numId="21">
    <w:abstractNumId w:val="15"/>
  </w:num>
  <w:num w:numId="22">
    <w:abstractNumId w:val="7"/>
  </w:num>
  <w:num w:numId="23">
    <w:abstractNumId w:val="24"/>
  </w:num>
  <w:num w:numId="24">
    <w:abstractNumId w:val="16"/>
  </w:num>
  <w:num w:numId="25">
    <w:abstractNumId w:val="19"/>
  </w:num>
  <w:num w:numId="26">
    <w:abstractNumId w:val="10"/>
  </w:num>
  <w:num w:numId="27">
    <w:abstractNumId w:val="1"/>
  </w:num>
  <w:num w:numId="28">
    <w:abstractNumId w:val="0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bAwMTI3MzUwNjZR0lEKTi0uzszPAykwqQUAtQXt1SwAAAA="/>
  </w:docVars>
  <w:rsids>
    <w:rsidRoot w:val="00742A8F"/>
    <w:rsid w:val="00000719"/>
    <w:rsid w:val="00026E18"/>
    <w:rsid w:val="000314AB"/>
    <w:rsid w:val="0003454A"/>
    <w:rsid w:val="000450F8"/>
    <w:rsid w:val="000477D6"/>
    <w:rsid w:val="00096CFB"/>
    <w:rsid w:val="000A498F"/>
    <w:rsid w:val="000B441F"/>
    <w:rsid w:val="000C1835"/>
    <w:rsid w:val="000D2C28"/>
    <w:rsid w:val="000E6A51"/>
    <w:rsid w:val="000F1ED3"/>
    <w:rsid w:val="001013EE"/>
    <w:rsid w:val="00101692"/>
    <w:rsid w:val="00113F68"/>
    <w:rsid w:val="00123BB8"/>
    <w:rsid w:val="00133689"/>
    <w:rsid w:val="0013414F"/>
    <w:rsid w:val="00135A71"/>
    <w:rsid w:val="00136D6F"/>
    <w:rsid w:val="00144613"/>
    <w:rsid w:val="00151FDA"/>
    <w:rsid w:val="001622B6"/>
    <w:rsid w:val="001708F7"/>
    <w:rsid w:val="001743E3"/>
    <w:rsid w:val="001755F9"/>
    <w:rsid w:val="00184704"/>
    <w:rsid w:val="001A3DF4"/>
    <w:rsid w:val="001B1624"/>
    <w:rsid w:val="001B3190"/>
    <w:rsid w:val="001B4270"/>
    <w:rsid w:val="0020696A"/>
    <w:rsid w:val="0021739B"/>
    <w:rsid w:val="002210CB"/>
    <w:rsid w:val="00222778"/>
    <w:rsid w:val="00222F41"/>
    <w:rsid w:val="00247356"/>
    <w:rsid w:val="00257A85"/>
    <w:rsid w:val="002631A9"/>
    <w:rsid w:val="002908CE"/>
    <w:rsid w:val="002A4566"/>
    <w:rsid w:val="002A6AF4"/>
    <w:rsid w:val="002A7F85"/>
    <w:rsid w:val="002D4B64"/>
    <w:rsid w:val="002D7DDA"/>
    <w:rsid w:val="002E48DF"/>
    <w:rsid w:val="00307EE9"/>
    <w:rsid w:val="00320EF7"/>
    <w:rsid w:val="00327929"/>
    <w:rsid w:val="00334436"/>
    <w:rsid w:val="0033597A"/>
    <w:rsid w:val="00371836"/>
    <w:rsid w:val="0038005B"/>
    <w:rsid w:val="00385B83"/>
    <w:rsid w:val="00387C3D"/>
    <w:rsid w:val="003B14E7"/>
    <w:rsid w:val="003C2FCA"/>
    <w:rsid w:val="003D3FB6"/>
    <w:rsid w:val="003D7A23"/>
    <w:rsid w:val="003F09FC"/>
    <w:rsid w:val="004037AD"/>
    <w:rsid w:val="004154C2"/>
    <w:rsid w:val="004317A2"/>
    <w:rsid w:val="00436263"/>
    <w:rsid w:val="00440EA2"/>
    <w:rsid w:val="004513CB"/>
    <w:rsid w:val="00452523"/>
    <w:rsid w:val="00477347"/>
    <w:rsid w:val="0047799C"/>
    <w:rsid w:val="004874D4"/>
    <w:rsid w:val="00495408"/>
    <w:rsid w:val="004A3644"/>
    <w:rsid w:val="004B3103"/>
    <w:rsid w:val="004B3183"/>
    <w:rsid w:val="004B3244"/>
    <w:rsid w:val="004F31BC"/>
    <w:rsid w:val="004F48C6"/>
    <w:rsid w:val="00506979"/>
    <w:rsid w:val="00526ADB"/>
    <w:rsid w:val="00541748"/>
    <w:rsid w:val="005455D5"/>
    <w:rsid w:val="005463B7"/>
    <w:rsid w:val="00570611"/>
    <w:rsid w:val="00595E25"/>
    <w:rsid w:val="005B3120"/>
    <w:rsid w:val="005B5B5F"/>
    <w:rsid w:val="005C4C7B"/>
    <w:rsid w:val="005C7839"/>
    <w:rsid w:val="005D2AB3"/>
    <w:rsid w:val="0060073F"/>
    <w:rsid w:val="00643DDC"/>
    <w:rsid w:val="00661FCE"/>
    <w:rsid w:val="006657BA"/>
    <w:rsid w:val="00681654"/>
    <w:rsid w:val="00682542"/>
    <w:rsid w:val="00683294"/>
    <w:rsid w:val="00694EEA"/>
    <w:rsid w:val="006A108F"/>
    <w:rsid w:val="006A12E3"/>
    <w:rsid w:val="006A4E47"/>
    <w:rsid w:val="006B5676"/>
    <w:rsid w:val="006C04C2"/>
    <w:rsid w:val="006D19C5"/>
    <w:rsid w:val="006E6EA7"/>
    <w:rsid w:val="006F6CB0"/>
    <w:rsid w:val="00727A5A"/>
    <w:rsid w:val="00742A8F"/>
    <w:rsid w:val="00742E7A"/>
    <w:rsid w:val="007543DA"/>
    <w:rsid w:val="00761C80"/>
    <w:rsid w:val="007707E4"/>
    <w:rsid w:val="0077123C"/>
    <w:rsid w:val="00773236"/>
    <w:rsid w:val="007805F6"/>
    <w:rsid w:val="007A0B31"/>
    <w:rsid w:val="007B3C05"/>
    <w:rsid w:val="007C287D"/>
    <w:rsid w:val="007C6E2A"/>
    <w:rsid w:val="007D24B4"/>
    <w:rsid w:val="007D44C1"/>
    <w:rsid w:val="008013CD"/>
    <w:rsid w:val="008016F6"/>
    <w:rsid w:val="00812DE6"/>
    <w:rsid w:val="00840EED"/>
    <w:rsid w:val="008419F4"/>
    <w:rsid w:val="008514FB"/>
    <w:rsid w:val="008519C3"/>
    <w:rsid w:val="00860469"/>
    <w:rsid w:val="008925B8"/>
    <w:rsid w:val="00892600"/>
    <w:rsid w:val="008A1A15"/>
    <w:rsid w:val="008A287A"/>
    <w:rsid w:val="008C1B47"/>
    <w:rsid w:val="008F06E0"/>
    <w:rsid w:val="009000B1"/>
    <w:rsid w:val="009025E9"/>
    <w:rsid w:val="0092624E"/>
    <w:rsid w:val="009263DB"/>
    <w:rsid w:val="00927D4C"/>
    <w:rsid w:val="00935944"/>
    <w:rsid w:val="00953FE4"/>
    <w:rsid w:val="00965A6B"/>
    <w:rsid w:val="00974255"/>
    <w:rsid w:val="00980F55"/>
    <w:rsid w:val="00995CA6"/>
    <w:rsid w:val="009A3880"/>
    <w:rsid w:val="009A4D9F"/>
    <w:rsid w:val="009C179E"/>
    <w:rsid w:val="009C622A"/>
    <w:rsid w:val="009D4DDD"/>
    <w:rsid w:val="009E119D"/>
    <w:rsid w:val="00A37D88"/>
    <w:rsid w:val="00A4071B"/>
    <w:rsid w:val="00A5106D"/>
    <w:rsid w:val="00A61951"/>
    <w:rsid w:val="00A707B3"/>
    <w:rsid w:val="00A84BFE"/>
    <w:rsid w:val="00A85257"/>
    <w:rsid w:val="00A85538"/>
    <w:rsid w:val="00A87C9F"/>
    <w:rsid w:val="00A90073"/>
    <w:rsid w:val="00A93131"/>
    <w:rsid w:val="00A94C37"/>
    <w:rsid w:val="00AC4817"/>
    <w:rsid w:val="00AC6048"/>
    <w:rsid w:val="00AD11D0"/>
    <w:rsid w:val="00AD5C72"/>
    <w:rsid w:val="00AE0BBE"/>
    <w:rsid w:val="00AE2CC4"/>
    <w:rsid w:val="00AE3FFF"/>
    <w:rsid w:val="00B230A7"/>
    <w:rsid w:val="00B27D24"/>
    <w:rsid w:val="00B31940"/>
    <w:rsid w:val="00B37827"/>
    <w:rsid w:val="00B400FD"/>
    <w:rsid w:val="00B52E9C"/>
    <w:rsid w:val="00B678BE"/>
    <w:rsid w:val="00B72A9F"/>
    <w:rsid w:val="00BA4ECB"/>
    <w:rsid w:val="00BB12EC"/>
    <w:rsid w:val="00BE277D"/>
    <w:rsid w:val="00BE6ABF"/>
    <w:rsid w:val="00BF1624"/>
    <w:rsid w:val="00C26E03"/>
    <w:rsid w:val="00C314E6"/>
    <w:rsid w:val="00C4094A"/>
    <w:rsid w:val="00C47E67"/>
    <w:rsid w:val="00C5424A"/>
    <w:rsid w:val="00C87BB7"/>
    <w:rsid w:val="00C9396C"/>
    <w:rsid w:val="00C950C7"/>
    <w:rsid w:val="00C96E57"/>
    <w:rsid w:val="00CB0E5B"/>
    <w:rsid w:val="00CC7EE1"/>
    <w:rsid w:val="00CD056D"/>
    <w:rsid w:val="00CD7D76"/>
    <w:rsid w:val="00CE39D4"/>
    <w:rsid w:val="00CF0864"/>
    <w:rsid w:val="00CF186F"/>
    <w:rsid w:val="00CF41A5"/>
    <w:rsid w:val="00D15A01"/>
    <w:rsid w:val="00D24DBC"/>
    <w:rsid w:val="00D25BDA"/>
    <w:rsid w:val="00D262F8"/>
    <w:rsid w:val="00D41434"/>
    <w:rsid w:val="00D500B7"/>
    <w:rsid w:val="00D55661"/>
    <w:rsid w:val="00D7632F"/>
    <w:rsid w:val="00D8286A"/>
    <w:rsid w:val="00DA2751"/>
    <w:rsid w:val="00DB500F"/>
    <w:rsid w:val="00DD33EC"/>
    <w:rsid w:val="00DD4124"/>
    <w:rsid w:val="00DD7280"/>
    <w:rsid w:val="00DD75D9"/>
    <w:rsid w:val="00E107F4"/>
    <w:rsid w:val="00E15EAA"/>
    <w:rsid w:val="00E44593"/>
    <w:rsid w:val="00E450F4"/>
    <w:rsid w:val="00E46E17"/>
    <w:rsid w:val="00E67599"/>
    <w:rsid w:val="00E73828"/>
    <w:rsid w:val="00E7430D"/>
    <w:rsid w:val="00E800D1"/>
    <w:rsid w:val="00E90850"/>
    <w:rsid w:val="00EC2961"/>
    <w:rsid w:val="00EC55ED"/>
    <w:rsid w:val="00ED0110"/>
    <w:rsid w:val="00ED2CEC"/>
    <w:rsid w:val="00EE32E2"/>
    <w:rsid w:val="00EF14EC"/>
    <w:rsid w:val="00F01911"/>
    <w:rsid w:val="00F16384"/>
    <w:rsid w:val="00F2079A"/>
    <w:rsid w:val="00F460CE"/>
    <w:rsid w:val="00F64A91"/>
    <w:rsid w:val="00F87986"/>
    <w:rsid w:val="00F96881"/>
    <w:rsid w:val="00FA4618"/>
    <w:rsid w:val="00FB041A"/>
    <w:rsid w:val="00FB63D0"/>
    <w:rsid w:val="00FD787D"/>
    <w:rsid w:val="00FE4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10F4"/>
  <w15:chartTrackingRefBased/>
  <w15:docId w15:val="{55ADF732-CE5D-4753-9A02-5C51D4A46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E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5B83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707E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22778"/>
    <w:rPr>
      <w:b/>
      <w:bCs/>
    </w:rPr>
  </w:style>
  <w:style w:type="character" w:styleId="Emphasis">
    <w:name w:val="Emphasis"/>
    <w:basedOn w:val="DefaultParagraphFont"/>
    <w:uiPriority w:val="20"/>
    <w:qFormat/>
    <w:rsid w:val="00247356"/>
    <w:rPr>
      <w:i/>
      <w:iCs/>
    </w:rPr>
  </w:style>
  <w:style w:type="paragraph" w:customStyle="1" w:styleId="xparagraph">
    <w:name w:val="x_paragraph"/>
    <w:basedOn w:val="Normal"/>
    <w:rsid w:val="009C622A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customStyle="1" w:styleId="xnormaltextrun">
    <w:name w:val="x_normaltextrun"/>
    <w:basedOn w:val="DefaultParagraphFont"/>
    <w:rsid w:val="009C622A"/>
  </w:style>
  <w:style w:type="character" w:customStyle="1" w:styleId="xapple-converted-space">
    <w:name w:val="x_apple-converted-space"/>
    <w:basedOn w:val="DefaultParagraphFont"/>
    <w:rsid w:val="009C622A"/>
  </w:style>
  <w:style w:type="character" w:customStyle="1" w:styleId="xeop">
    <w:name w:val="x_eop"/>
    <w:basedOn w:val="DefaultParagraphFont"/>
    <w:rsid w:val="009C6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wna.epworth@esentire.com" TargetMode="External"/><Relationship Id="rId13" Type="http://schemas.openxmlformats.org/officeDocument/2006/relationships/hyperlink" Target="https://www.youtube.com/playlist?list=PLiFO-R_BI-kAqDPqtnOq2n70mtAZ6xg5N" TargetMode="External"/><Relationship Id="rId18" Type="http://schemas.openxmlformats.org/officeDocument/2006/relationships/hyperlink" Target="https://gchq.github.io/CyberChef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c3x.com/" TargetMode="External"/><Relationship Id="rId12" Type="http://schemas.openxmlformats.org/officeDocument/2006/relationships/hyperlink" Target="https://register.gotowebinar.com/register/9119087065621045518?source=wwhf" TargetMode="External"/><Relationship Id="rId17" Type="http://schemas.openxmlformats.org/officeDocument/2006/relationships/hyperlink" Target="https://www.malware-traffic-analysis.ne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ltimatewindowssecurity.com/securitylog/encyclopedia/Default.aspx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siberx.org/event/cptc/" TargetMode="External"/><Relationship Id="rId11" Type="http://schemas.openxmlformats.org/officeDocument/2006/relationships/hyperlink" Target="https://conf.splunk.com/" TargetMode="External"/><Relationship Id="rId5" Type="http://schemas.openxmlformats.org/officeDocument/2006/relationships/hyperlink" Target="https://sector.ca/register/" TargetMode="External"/><Relationship Id="rId15" Type="http://schemas.openxmlformats.org/officeDocument/2006/relationships/hyperlink" Target="https://msdn.microsoft.com/en-us/library/cc704588.aspx" TargetMode="External"/><Relationship Id="rId10" Type="http://schemas.openxmlformats.org/officeDocument/2006/relationships/hyperlink" Target="https://www.hl7.org/fhir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hirnorth.mohawkcollege.ca/" TargetMode="External"/><Relationship Id="rId14" Type="http://schemas.openxmlformats.org/officeDocument/2006/relationships/hyperlink" Target="https://www.activecountermeasures.com/category/malware-of-the-da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Wray</dc:creator>
  <cp:keywords/>
  <dc:description/>
  <cp:lastModifiedBy>Kendal Wray</cp:lastModifiedBy>
  <cp:revision>25</cp:revision>
  <dcterms:created xsi:type="dcterms:W3CDTF">2020-10-08T23:00:00Z</dcterms:created>
  <dcterms:modified xsi:type="dcterms:W3CDTF">2020-10-09T00:39:00Z</dcterms:modified>
</cp:coreProperties>
</file>